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D</w:t>
      </w:r>
      <w:r>
        <w:t xml:space="preserve"> </w:t>
      </w:r>
      <w:r>
        <w:t xml:space="preserve">(Revoice)</w:t>
      </w:r>
      <w:r>
        <w:t xml:space="preserve"> </w:t>
      </w:r>
      <w:r>
        <w:t xml:space="preserve">มาตรฐานสากลด้านเทคโนโลยีคอมพิวเตอร์และดิจิทัล</w:t>
      </w:r>
    </w:p>
    <w:p>
      <w:pPr>
        <w:pStyle w:val="Date"/>
      </w:pPr>
      <w:r>
        <w:t xml:space="preserve">วันพุธที่</w:t>
      </w:r>
      <w:r>
        <w:t xml:space="preserve"> </w:t>
      </w:r>
      <w:r>
        <w:t xml:space="preserve">18</w:t>
      </w:r>
      <w:r>
        <w:t xml:space="preserve"> </w:t>
      </w:r>
      <w:r>
        <w:t xml:space="preserve">มกราคม</w:t>
      </w:r>
      <w:r>
        <w:t xml:space="preserve"> </w:t>
      </w:r>
      <w:r>
        <w:t xml:space="preserve">2566</w:t>
      </w:r>
      <w:r>
        <w:t xml:space="preserve"> </w:t>
      </w:r>
      <w:r>
        <w:t xml:space="preserve">เวลา</w:t>
      </w:r>
      <w:r>
        <w:t xml:space="preserve"> </w:t>
      </w:r>
      <w:r>
        <w:t xml:space="preserve">10.4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จะมี รูปแบบ นะคะ กฎเกณฑ์นะคะ ที่ใช้ควบคุมเทคโนโลยีสารสนเทศของเรานะคะว่ามันมีอะไรบ้างนะคะ แนวทางนะคะ กรอบแนวคิดนะคะด้านเทคโนโลยีสารสนเทศ ของเรา เดี๋ยวเรามาเริ่มดูนะคะ การ นำเทคโนโลยีสารสนเทศนะคะ ที่ใดนำมาใช้ในหน่วยงาน องค์กรของเรานี่นะคะ เขาจะมีการส่งผลให้ประสิทธิ์ ภาพหรือว่าปลา ฝน ที่เกิดขึ้นในการทำงานของเราเกิดขึ้นอย่างไรนั่นเองนะคะ แล้วถ้าไม่มีกรอบ กระบวนการแนวคิด พวกนี้นี่ เอามา ผมดูแล สารสนเทศ แล้วมันจะส่งผลกับหน่วยงานหรือว่าองค์กรของเราอย่างไรนะคะ แล้วก็อย่างที่เราเรียน ไปนะคะ ธรรมาภิบาลนะคะหรือว่า ในสัปดาห์ก่อน นะคะ สามารถเอามาตรวจสอบ ใช้งาน เทคโนโลยีสารสนเทศ ของเราได้อย่างไรนั่นเอง เดี๋ยวเราจะมาดูนะคะ การแบ่งระดับนั่นเอง ความสามารถนะคะในการบูรณาการนะคะ วุฒิภาวะของเรา โดยจะแบ่งความสามารถของ กลอนของเรา อ่านว่า ของเรามี ความสามารถอยู่ในระดับไหนนะคะ โดยจะแบ่ง เป็น 500 บาท ระดับเริ่มแรกนะคะ การจัด การ รดา มีการกำหนด ระดับ การเชิงจำนวน วรดา สมที่สุด ง่ายๆ ว่าจะแบ่งตั้งแต่ระดับ นะคะ แล้ว เพิ่มขึ้นไปจนถึงระดับ ที่เหมาะสมที่สุด พูดง่ายๆว่าเขามี กาดนะคะ มาตรฐาน ตัวสารสนเทศในองค์ porn ของหน่วยงานหรือว่าเอา ตอนนั้นอยู่ในระดับไหนนั่นเอง ถามว่าแต่ละองค์ porn ความสามารถ รายการ งานแล้วก็ดูแลที่ดี ซึ่งให้เป็นเกณฑ์ที่หน่วยงานแล้วก็ กลอนคนอื่น สามารถเข้าใจแล้วก็สื่อสารกันได้ หรือเราจะมาแบ่งระดับ ความสำ ตามการบูรณาการของเรานั่นเองนะคะ สีก็จะเป็นการแบ่งระดับ แล้ว ไปมองภาพรวมๆนะคะขององค์กรนะคะว่า บ้านของเราอยู่ระดับไหน เช้านี้ สถานที่จะเอา ของเรามา ใช้นะคะ นาฬิกา กลุ่มเทคโนโลยีสารสนเทศ เรา เราจะทำอย่างไรบ้าง เดี๋ยวเรามา พูดถึงความหมายของเขา ก่อนนะคะ Casio ดีนะคะ เป็นมาตรฐานที่เป็น Shop Nike กลุ่มนะคะทางเทคโนโลยี สารสนเทศนั้นเองนะคะ ว่าเทคโนโลยีสารสนเทศหรือว่าระบบ อยู่ในหน่วยงานหรือว่าองค์กรเขานี่ ใช้งานได้ดีใหม่นะคะ มีมาตรฐานพร้อม เปล่านะคะ จัดงานกับคนตรงกันไหม หรือทำไปแล้ว ประสิทธิภาพหรือประสิทธิผลดีหรือ ขนาดนั้นเองนะคะ ปรับตัวนี้ ของตัว c o b i พี่ก็จะมาขอ ค** กลุ่มนะคะ ภายใน วันของเรานะคะ เป้าหมายทางธุรกิจ เป้าหมายทางเทคโนโลยีสาระ ถ้าเป้าหมายทั้งสองเรานะคะ ไปไหน ทางเดียว ว่าจะส่งให้ ผลสัมฤทธิ์ นะคะ หรือเปล่า ความสำเร็จนะคะ การทำงานที่มากๆยิ่งขึ้น นั่นเองนะคะ มุ่งเน้นกระบวนการ ก็คือการ สมัครงานในหน่วยงานของเรานั่นเอง ให้เป็น ตามเทคโนโลยีสารสนเทศ ก็สามารถที่จะ แล้วก็ดูแลได้นะคะ ตัวโควิด น่าจะมีตัวแบบ แล้วก็กระบวนการขั้นตอนว่าควร ปฏิบัติ ขั้นตอน ที่วางกรอบไว้ให้นะคะ ผู้ที่นำ ไปงานก็จะอยู่ เป็นแบบนั้นเองว่าจะต้อง อย่างไร ซึ่งเป็นกระบวนการ สามารถ เอามาใช้งานนะคะ หน่วยงานหรือว่าองค์กรของเราได้นั่นเอง ว่า covit-19 หรือว่า obs ของเรานะคะ ว่าจะทำให้เกิดธรรมาภิบาลทางเทคโนโลยี มุ่งเน้นอยู่ 5 ด้าน นะคะ ก็คือด้านวางแผนกลยุทธ์ นำเสนอคุณค่า จัดการทรัพยากร จัดการความเสี่ยง แล้วก็วัดผลการดำเนินงานซึ่งก็จะ กระบวนการหลักๆอยู่แล้วในการทำงานทั่วไป นั่นเอง ตัวธรรมาภิบาลทางเทคโนโลยีสารสนเทศ พรุ่งนี้ แบ่ง ปัญหาด้านชั้นเดียว โดยเรามีคอ เขตกระบวนการ สีด้าน อยู่ 4 ด้านด้วยกันนะคะ โดยอันที่ 1 จะมีการวางแผนจัดการองค์กร เริ่มต้นจากผู้บริหารนะคะก็จะมีการวางแผน อ่านว่า เราควรจะบริหารจัด งานแผนกไหนหน่วยไหนนะคะ ด้วยวิธีการใดนะคะ เมื่อมีการวางแผนจัดการเรียบร้อย ว่าจะมี การแบ่งนะคะ ให้แต่ละหน่วยแต่ละแผนกแต่ละฝ่ายจัดนำแล้วก็นำ ขาย ซึ่งเป็นรากที่สองของเรานะคะ วันที่ 3 ว่าจะนำส่ง สนับสนุน รายการสุดท้ายก็จะเป็นตรวจสอบประเมินผล ว่าสิ่งที่เรา ถนนนะคะ หรือสิ่งที่เรานำไปใช้แล้ว ผลลัพธ์นะคะที่ได้นี่ จะเป็นอย่างไร มีผลนะคะประสิทธิภาพการทำงานดีไหมนะคะ ช่วยลดการทำงานนะคะในขั้นตอนไหน เปล่า ซึ่งนะคะ แต่ละด้านนี่ มันก็จะมีกระบวนการย่อยลงไปอีก ทั้งหมด 30 มาตรฐานนี้จะค่อนข้างละเอียด ก็มีตัวแบบ มาตรฐานที่ค่อนข้างเยอะ สามารถที่จะเอา เป็นต้นแบบ การทำงานได้ คลังดีนั่นเอง มาตรฐาน c o m b i t ว่าจะมีกรอบแนวความ นะคะว่ากระบวน การนะคะทางเทคโนโลยี สารสนเทศ เรา นำตัวข้อมูลข่าวสาร เอาไปให้ตรงกับความต้องการของเธอ เปล่าเรานำข้อมูล ภายนอกมา หรือว่าข้อมูล ที่เราตั้งไว้ไหม วางไว้อะไรบ้าง 123 แล้วทำตามตัววัตถุประสงค์ วางไว้ เปล่านะคะ มีการนำส่งนะคะ ตามวัตถุประสงค์ กลุ่มนะคะ ปาล์มประดับ หรือไม่นะ นะคะ วันนี้ก็จะเข้ามาช่วยนะคะ ทำให้กระบวนการหรือวิธีการ มีกรอบ แล้วก็ให้มีวิธีการปฏิบัติ ยินดีนะคะ จะได้วางแผนไว้นั่นเอง ถัดมาเราก็จะมาดูว่าตัว b o b ดีของเรานี่ ว่าจะแบ่ง ด้าน มึงพูดง่ายๆ เหมือนหน่วยงานหรือว่า ก่อนเราปฏิบัติงานนะคะ ว่าจะมี งานตัวนี้ ค่อนข้าง อย่างเช่นทำงานไปแล้ว ประสิทธิ์ ดีไหม ประสิทธิ์ คนที่ดีไหม มีความเป็นไปได้ใหม่นะคะ ความสมบูรณ์ ของชิ้นงานหรือ ผลงานเป็นอย่างไร มีการพร้อมใช้หรือว่าการมีอยู่ กลอนการใช้งาน การลงมือปฏิบัติ ตามได้หรือไม่นะคะ ความน่าเชื่อถือ ทรัพยากรนะคะ ทางสารสนเทศที่เข้ามาใช้หรือ ตรงนี้มีอะไรบ้าง จะมีบุคคล คนหรือว่าบุคลิก Porn ภายใน หน่วยงานของเรา การประยุกต์นะครับ คำที่ใช้ในหน่วยงาน ของเรา เทคโนโลยีเครื่องมือ ต่างนะคะ เข้ามาใช้ พ่อการอำนวยความสะดวก และสุดท้ายก็จะเป็นข้อมูลนั่นเองนะคะ ของเรา คราวนี้เราจะมาดูกรณี ที่เรานำไปใช้ มันก็จะแบ่งนะคะ หลักการหรือว่ากรอบแนวความ นำไปใช้ทั้งหมด จิรดา จะมีตั้งแต่แรก พิสูจน์ 1 2 แล้วก็ลด นั่นเอง เราจะมาดูแต่ละระดับนะคะ เพื่อจะได้มองภาพออกนะ กรณีที่เอานะ ไฟฉาย แต่ละระดับ จะมีตัวมาตรฐานตัวไหนที่เข้ามา ลองบ้างนะ โดยระดับสูง เป็นระดับที่สูงสุด เป็นรูปแบบของ กฎหมาย หมายแน่นอนว่าทุกหน่วยงานต้องอยู่ภายใต้ หมายนะคะ เป็นรัฐบาล พอนะคะ เข้ามาดูแล พูดง่ายๆคือ คน ประเทศ ของเรานั่นเองต้องอยู่ภาย หมาย ที่ 1 นะคะ มาตรฐาน coso ตัวนี้อาจารย์จับไหม ถึงนะ โคตร เป็นมาตรฐานที่เข้ามามุ่งเน้นเกี่ยว การเงิน นะคะ เดี๋ยวเราค่อยมาดู ฝันว่าตัวมาตรฐาน มันคืออะไร ตัดมาแล้ว ที่ 3 หรือ Level 2 ของเรา จะเป็น covit-19 อาจารย์พูดนั่นเอง ว่ามันจะมีกระบวนการทำงานอย่างไรนะคะ สารสนเทศของเรา เปิดประตู ภาพนั่นเอง แล้วก็ระดับสุดท้ายนะคะ ก็คือ Level 3 ของเรานะคะ น่าจะมีตัวมาตรฐาน 2 ตัวที่เข้ามาดูแลเรา ก็คือ i t i l พึ่งได้ ไปแล้วในสัปดาห์ก่อน ว่าเป็นการควบ ภูมิแล้ว การให้บริการของเทคโนโลยี เหตุนั้นเอง วันหนึ่งนะคะ ว่าจะเป็นมาตรฐาน โอ้นะคะ 17 99 นะคะ มาตรฐาน การรักษาความ ขายของข้อมูลนะคะ อันนี้ก็ เป็นตัวไอ โออิชิมาตรฐาน 1 ที่อยู่ 3 นั่นเองนะคะ อย่างนี้ภาพรวมแล้วก็จะเห็นแล้วว่า to be ของเรา Level คราวนี้ เราจะนำ ตัวมาตรฐาน c o m b i t มาใช้ในทุก หรือว่าในหน่วยงานของเรา ก็จะมี รูปแบบการบริหาร ธุระ ก็จะมีการประ ออกงาน ที่เป็นหน่วยย่อยๆนะคะ เราจะทำอย่างไรให้มีการเชื่อมโยง พอได้แล้ว ข้อมูล ไม่ว่าจะแผนกหรือว่าหน่วยงาน ฝากนะคะ เพื่อเอามาใช้งาน ไม่ว่าประมวลผล หรือว่าจะ ข้อมูลนะคะ สำหรับ ตรวจหน่วยงานให้บรรลุ เป้าหมายขององค์กรหรือว่า หน่วยงานที่ตั้งไว้นั่นเอง แล้วก็ตัวมาตรฐาน พี่ยัง สนับสนุน ธรรมาภิบาลทาง สารสนเทศของเรา ไม่ว่าจะ เป็นการบริหารงาน การคั่ว แล้วยังเป็นเครื่องมือที่ช่วยให้ผู้บริหาร พูดง่ายๆแล้ว ผู้บริหารจะได้ เกณฑ์มาตรฐานว่าจะทำอย่างไร 23 นะคะ เชื่อมโยงระหว่างความเป็นไปได้นะคะ หน่วยงาน ของเราต้องมีวิธีการปฏิบัติ อย่างไร ความเสี่ยงที่จะเกิด ขึ้น ด้านเทคนิคนะคะ รวมถึงการสื่อสาร ให้กับบุคลากร นอนหรือว่า โอนภายใน หน่วยงาน หรือว่า คนของเราด้วยเพื่อน ถัดมาก็จะ นะคะ การประยุกต์ นะคะ โดยเริ่มต้น ลองดูว่า นะคะ ของเรานี่มีความสุข ทานอะไรบ้าง ข้อมูลสารสนเทศ ตรงไหน ต้องเอามาใช้นะคะ การวิเคราะห์ ข้อมูล ไว้ให้คู่แข่ง เปล่านะคะ กระบวนการทางเทคโนโลยีสารสนเทศ เป้าหมายของแต่ละ แต่ละแผนก มีกิจกรรมอะไรบ้างที่ ส่งผลให้ ผลรวม และ ตรงตามเป้าหมาย ของหน่วยงาน เราสามารถ เราจะรู้ได้อย่างไรว่ากระบวนการที่ทำแต่ละอันของหน่วยงานของเรา ตรงตามความต้องการหรือว่าตรงตาม เป้าหมายขององค์กร โดยวัดจากค่า KPI Key Performance อินดิเคเตอร์ วัดประสิทธิภาพของเราวัดผลการดำเนินงานโดยใช้ OK bi APK KPI นี่ มันก็จะดูวัดประสิทธิภาพการทำงานของหน่วยงานนะคะ ของแต่ละแผนก ตัวอย่างถ้าแผนก เราจะรู้ได้อย่างไรว่าแผนกเซลล์ขายสินค้าได้ดี ง่ายๆ กระดูก สินค้าที่ขาย ไปหรือว่าได้เงินกลับมาเท่าไรนะ ฝน รายรับนะคะจากรูป ขาได้เงินมากเงินน้อย ก็คือดูเป็นจำนวนเงิน ถ้าเป็น KPI ของแผนก ให้บอล งานหลังคา Roses กลัวของเสีย เราก็จะดูแล ถาม ของลูกค้า อาจจะมา ถามข้อมูลต่าง ว่าจะดูว่า คำถาม คนไหม ตามระยะเวลาที่กำหนด อะไร ตรงนี้ท ลาว หรือถ้าในแผนก เทคโนโลยีสารสนเทศ หรือว่า Home ภายในหน่วยงานหรือว่า กลอนของเราเราก็ดูจากอะไรดู ว่ากรณี พี่หมี บุคลากรในหน่วยงาน มาร้องขอ ดูแลบำรุงไม่อ้วน กลอนคอม สายแลนหรืออะไรนี่ พนักงานให้บริการรวดเร็วไหม งาน นะคะ ตามระยะเวลาที่กำหนดไหม หรือว่าให้บริการรวดเร็ว เปล่า แล้วต่อเดือนให้บริการสำเร็จ ราคา เราก็จะมาดูว่าตัว KPI ของแต่ละแผนก ความสำเร็จอย่างไร แผนก ว่าเขาทำงานปฏิบัติหน้าที่อย่างไร KPI แต่ละอันก็จะไม่เหมือนกัน ดังนั้น KPI แต่ละแผนก ว่าจะมารวมกันก็ ขององค์กรของเรานั่นเองนะคะอันนี้ เราก็จะมาดูว่าความสามารถของ ของเรา อยู่ร้าน 15 ไหม อยู่เริ่มต้น หรือว่าอยู่ที่สูง ตัว c o b i t มาตั้ง กรอบ หรือว่าเป็น เขียนไว้แล้วก็มาดูผลลัพธ์ ของหน่วยงานของเรา ว่าอยู่ที่ลำดับ เท่าไร ตั้งแต่ 0 ถึง 5 นั่นเองนะคะ อันนี้ก็จะเป็นรูปแบบการนำตัวโกง มาใช้ มาใช้เป็นตัวแบบนะคะของหน่วยงานหรือว่า ของเรา เอง เริ่มจากธุรกิจเริ่มแรกเลยนะคะ ต้องมี ความต้องการเกียรติ ข้อมูล สารสนเทศ กระบวนการ ว่างนะคะ ว่าจะเป็นไอติม ก็จะเป็นกระบวนการทางเทคโนโลยี สารสนเทศ ขึ้น แล้ว สารสนเทศ กระบวนการทำงาน มีตรง ตามวัตถุประสงค์หรือว่าเป้าหมาย ที่เราได้ตั้งไว้ เปล่า อยากรู้ เราก็จะเห็นว่า วัตถุประสงค์นะคะ ตั้งเอาไว้ ว่าจะสามารถที่จะขอ ผมดูแลได้ไหม หรือมีออเดอร์ นะคะ ที่เข้ามาควบคุมดูแล audit ของเราคืออะไร ลักษณะเหมือนผู้ตรวจ เราทำงานไปแล้วนะคะ ก็ทำได้ดีหรือไม่ดี ปกติก็จะมี เครื่องมือมาตรวจ ถูกไหมคะ อันนี้ก็จะ เป็นลักษณะเหมือนบุคลิก porn ตอนการทำงานเทคโนโลยีสารสนเทศโอเคไหม กวนไหม ประมาณ เดินไม่เกินนะคะ พูดง่ายๆถ้ามองภาพง่ายๆออดี้ เป็นเหมือน หรือบ้าน มันก็จะมี บริษัท รับงาน ว่าบ้านของเรา ตรงตาม เด็กใหม่นะคะ น้ำไม่รั่วซึม หลังคาโอเคไหม สายไฟเดิน เปล่า audit ก็จะเป็นลักษณะเดียว เป็นออดิทในลักษณะ กระบวนการว่าเราทำงาน ตามที่หน้าที่ของแต่ละบุคคลหรือเปล่าทำงาน เปิดประตู ภาพ audit เหล่านี้ก็จะมา ขวดนะคะ รวมถึง ไซด์ไลน์คืออะไร เมื่อคืนแนะนำว่า เราควรจะทำตามข้อกำหนด 1 2 3 ตี 5 นี้นะ ถ้าทำแล้ว คุณก้อย ความสำเร็จ ในการทำงานของ คุณนั่นเองนะคะ มันก็จะเป็นเหมือนเป็นคำแนะนำว่า คุณทำอย่างนี้อย่างนี้ คนดีขึ้นมานั่นเอง กระบวนการทางสารสนเทศของเราก็จะ ตรงไป ทำวัตร ทำด้วย จากวัตถุประสงค์ของหน่วยงานของ ปอนด์ก็ยอม แบ่งย่อยออกมานะคะ เสร็จแล้วอย่างที่บอก กระบวนการเทคโนโลยี สารสนเทศ เรา แล้วตรวจวัดอย่างไร ไปเรามีค่า KPI vi ไปแล้ว โมเดล เครื่องมือที่มี นั่นเอง ก็ทำไปแล้ว เกิดประสิทธิภาพเกิดประสิทธิผลนะคะ ได้ผลลัพธ์ที่ดีของ หรือว่าหน่วยงานอย่างไรถ้าไม่มี เครื่องมือ ไม่สามารถรู้ได้ว่าเราทำไปแล้ว หน่วยงานของเราโอเคไหม เปล่านะคะ หรือแค่ค่า ผ่านนะคะ เห็นว่าแนวโน้มมันดีขึ้น หรือว่ารอ หมดแล้วนะคะ ภายในหน่วยงานหรือว่า เราอาจจะไม่ดี เองก็ได้นะคะ อันนี้ก็ การประยุกต์ เอามาใช้ ธุรกิจ ของเรา โรยตัว ตอบแหน่ ที่นั่นเอง อันนี้ก็จะเป็นลักษณะนะคะ พูดถึง ว่า covit-19 คะ อาจจะอ้างอิงมาจากรูป ก็อธิบายเพิ่มเติมนะคะ ว่าตัว c o d i ที่ทำให้เกิด ความเชื่อมโยงนั่นเอง ได้เห็นถึงความสามารถในการ กลุ่มในหน่วยงานใน ก่อนนะคะว่ามันมี ไปทางด้านไหน เป็นสารสนเทศนะคะ เป้าหมายแน่นอน พระสงฆ์ นะคะ ภายใน ออนหรือว่าหน่วยงานของเรา จะมีตัวเรื่องไหนที่เข้ามาช่วย ดันแล้วก็กำกับดูแลนะ อันไหนที่เข้ามาสนับสนุนนะคะ ทำให้เกิดผล ที่ดีขึ้น อาจจะมีแรงจูงใจ มาขึ้นไหม มีเงินสนับสนุน เปล่านะคะ อันนี้ก็จะเป็นสิ่งที่เข้ามาเสริม กระบวนการเทคโนโลยีสารสนเทศ พระชัยนะคะทรัพยา ทั้ง 4 ด้าน ประยุทธ์ ข้อมูลสารสนเทศ โครงสร้างพื้นฐาน และตัวพระ ที่ทำให้เกิดงานนั่นเอง ซึ่งเป็นสิ่งที่ทำอยู่แล้วในกระบวนการ คนที่ใช้เทคโนโลยี สารสนเทศ ก็มีตัวเครื่องมือ KPI อย่างที่บอก ไปผลละ อย่างไร ก็จะเป็นตัวชี้วัด คราวนี้เดี๋ยวเราจะมาดูภาพรวม ลองง่ายๆเลยนะคะ ถ้ามองจากทั้งหมดขององค์กร เราประสงค์ เป้าหมาย ของธุรกิจของเรา Business ข้างบนเลยนะคะ เป้าหมายของธุรกิจ แน่นอนต้องอยู่ภายใต้กฎหมายของรัฐบาล Driver นั่นเอง ศาสนา หนุนของรัฐบาล เราจะให้มี Business ตรงนี้นะคะเรา ต้องมาเริ่ม ตรงเทคโนโลยี ส่งนะคะ เพื่อน อยู่วัด ลองไปดู เป้าหมาย โครงการนะคะ เมื่อเรามี เป้าหมายของเทคโนโลยีสารสนเทศ เหมือนกันแล้ว มันก็จะ งานอะไรบ้าง เริ่มจากกระบวนการทำ งานของแผนก หรือหน่วยงานสารสนเทศ ของเรานั่นเอง มีตัวเทคโนโลยีสารสนเทศ โรเซ่ ขึ้นมา กระบวย ที่พูดไปแล้วมันจะมีอะไรบ้าง บุคคโล porn porn infrared ข้อมูลข่าวสาร Application ก็คือตั๋วเข้ามาสนับสนุนนะคะ เป็นตัวทรัพย พรที่อยู่ภายในระบบ ของเรา Business คำก็คือ ที่เราได้ อย่างพัฒนาซอฟต์แวร์ออกมาแล้ว ให้แผนกสินเชื่อแผนกการขาย หรือการให้ porn ดูแลการใช้งานหรือให้บอย ก็แล้วแต่ กระบวน การนะคะ แต่ละถุง แต่ละองค์กรด้วยว่าเป็นอย่างไรนะ อันนี้ ก็คือสามารถ ที่จะเอามาพูด กระบวย การทำงาน สารสนเทศ และเป้าหมาย รวมถึง การนำ ซึ่งเป็นกรอบในการทำงาน เอามาอ้างนั่นเอง อย่างที่บอก ไปพ่วง ผลลัพธ์ การใช้งานเทคโนโลยีสารสนเทศ เราจะรู้ได้อย่างไรเราให้บริการดีไหม ซอฟต์แวร์ที่ทำ ไป ตรงความต้องการของลูกค้า เปล่า อันนี้ก็จะเป็นค่า KPI ที่นำ นั่นเองนะคะว่าให้บริการดีไหม ขอร้อง ไปร้องขอ ไปว่าต้องการใช้งานตอนนี้ 3 วันค่อยมาทำให้ หรือผลิตซอฟแวร์แล้วตรง ความต้องการของ ลาว 100 เห็นไหม มันก็จะมีตัวเครื่องมือมัด จับนั่นเองนะคะ จากแนวความ b i t นะคะ เราก็จะเห็นความต้องการหลักๆ ของหน่วยงานของ porn อยู่เจ๊ ด้าน ซึ่งทุกหน่วยงาน องค์กร ต้องการแน่นอนนะคะ ก็คือมีประโยชน์ ภาพมีประ ข้อมูลสามารถ ความลับ เปล่านะคะความสมบูรณ์ของ ข้อมูล การพร้อมใช้งาน มาใช้ได้เลยไหมนะคะหรือรีบ ไปมีพนักงาน อภัย ปฏิบัติ ตามเงื่อนไขที่กำหนดมา เปล่านะคะ มีความน่าเชื่อถือ มากน้อยเพียงใดนะคะ อันนี้เป็น basic อยู่แล้ว สำหรับ กระบวนการหรือว่าความต้องการของ ร้านเอง ซึ่งกระบวนการเหล่านี้นะคะ เราก็ ลองดู เพจนะคะ ว่าสิ่งที่เราทำนี่ อยู่ในคอ เฟสของเรา หรือไม่นะคะ เขตไหม หรือไม่เกิน เหตุนั้นเอง ก็สามารถที่จะ ปฏิบัติ ได้นะคะ อย่างที่บอก ไปนะคะว่าเป็นความต้องการนะคะ นะคะ อย่างที่ 7 งานประดิษฐ์ ภาพ ความพร้อมใช้งานนะคะ เป็นความลับ สมบูรณ์แบบแล้วก็น่าเชื่อถือ ตรงนี้ อันนี้ก็จะเป็นพวกสะใภ้ ขอนแก่น สารสนเทศ แล้ว ออนนะคะ นะคะข้อมูล occasion ประโยชน์ ปากนะคะ ซึ่งจะมีกระบวน งานของเทคโนโลยีสารสนเทศ โดยเริ่มจาก ประสงค์นะคะ แบ่งมา เป็นตาม โรเซ่ ว่ามีงานไหนที่แบ่ง ความสามารถ แล้วก็แบ่งเป็นกิจ ป้าง ให้รองรับ นะคะ ก็ทำให้ กระบวนการเกี่ยวกับสารสนเทศของเรา ปฏิบัติงานได้อย่างคล่องตัวนั่นเอง แล้วก็รวดเร็ว สำหรับ การนำตัว แบบแผน ข้อกำหนดของโคบี้ มาใช้งาน แต่ละหน่วยงานแต่ละองค์กร ก็จะมี องค์กร องค์กรนี้ ขนาดไม่เท่ากันถูกไหมคะ องค์กรขนาดเล็ก ขนาดใหญ่ องค์กรขนาดกลางดังนั้น แนะนำตัว บินมาใช้ หน่วยงานแต่ละองค์กรนะคะ ก็คือ ตัวกรอบตัวไหนที่มันบอกกับหน่วยงานของเรา นั่นเอง น่าจะเป็นต้องใช้ทุกกระบวนการเพราะว่าตรงกรอบนี่ อาจจะสร้างขึ้นมาให้มัน องค์กรขนาดใหญ่ถ้าเป็นองค์กรขนาดเล็กเราก็ สามารถ เลือก ข้อกำหนดนะคะที่มันตรงกับหน่วยงานของเรานั่นเอง โดยจะพิจารณาจาก เป้าหมายของจุด ก่อนเป้าหมายของเราคืออะไร เราก็ซวย ตรงนั้น ว่าอันไหนที่มันเหมาะ ของเรานั่นเอง ถัดมานะคะ ตัวขั้นตอนการนำ กรอบ โทบิ มาใช้งาน การทำงานของเรา เริ่มตั้งแต่วัด ประสงค์นะคะ สำคัญของเรารักๆเลย มาก็ รายละเอียด นะคะ ที่วัด ส่งต่างๆ สามารถมีการ การดูแล ไซด์ไลน์ จะมี ใช้ Line ตัวไหน เที่ยวนำมาใช้ เป็นตัวเครื่องมือที่ ดูนะคะเกี่ยวกับ มาธุระ พี่โมเดล Hello การแบ่ง ความสมบูรณ์นะคะ ใช้ของเราเข้ามานะคะตัวนี้ จะดูเป็นภาพรวมไปก่อนนะ ความคิดโคบี้ ค่อนข้างมีเนื้อหาค่อนข้างเยอะ อาจารย์ก็จะ เป็นภาพรวมนะคะ ว่ามันมีกระบวนการอะไรบ้าง มีกี่ระดับ ต้องใช้ พยากรณ์ตัวไหน เดี๋ยวเรามาดูนะคะ สมมุติ กรณีที่เราเริ่ม นำมาใช้นะคะ ระดับบุญก็คือ ผู้ที่อยู่ดูแลเกี่ยวกับหน่วยงาน องค์กรของเราเลย ว่าจะมาดูภาพรวมนะคะ ของกระบวนการทำงานขององค์กรของเรานะคะ ว่ามันเกี่ยวกับสารสนเทศ อะไรบ้าง ใช้อุปกรณ์อะไร มองภาพรวมนะคะ ทำแล้วนะคะพี่ สารสนเทศที่นำมาใช้มันตอบสนองหรือ มีประโยชน์ ในการใช้งาน ขององค์กร เปล่า เสร็จแล้วก็จะมาดูผลการดำเนินงานของเรา ขบวนการพวกนี้ก็จะใช้ตัวชี้วัดเหมือนเดิม กระบวนการต่างๆ เริ่มจากระดับบน เสร็จแล้วนะคะ ต้องมาดูเอง เรามี ตัวเมื่อกี้เราบอกไปแล้วนะ ว่าภาพรวมของ ทำอะไรบ้าง ธุรกิจด้านไหน เสร็จแล้วใช้ทรัพยากรตัวไหนนะคะที่เกี่ยว กระบวนการตรงนี้นะคะ แล้วกระบวนการเหล่านี้นี่ ธรรมาภิบาลด้วยนะคะ ซึ่งนะคะ จะมา ดูแล อีกรอบหนึ่ง ทำไปแล้วก็ต้องให้มันเจ็บธรรมาภิบาลด้วย ให้มันถูก ทำแล้ว ตามข้อบังคับของหน่วยงาน ตามข้อบังคับของ กฎหมายของประเทศนั่นเองนะคะ คู่กันไปด้วย ทำตามกฎขององค์กร ไม่ต้อง กฎหมายนะคะ ต้องไปในทิศทางเดียวกัน กลับมาเดี๋ยวเรามาดูรูปอีกรูปหนึ่ง เกี่ยวกับกระบวนการ เป้าหมายตัววัด พวก เริ่มจากนะคะ เป้าหมายธุรกิจองค์กรภาพรวมเลย เสร็จแล้วแบ่งย่อยลงมาลงมา ความหมายของเทคโนโลยีสารสนเทศ กระบวนการ เป้าหมายของขั้น ส่วนกระบวนการ จุดมุ่งหมายของกิจกรรม พูดง่ายๆก็คือแบ่งมาจาก ความหมายข้างบน ภาพรวมขององค์กร ความหมายของ สารสนเทศแล้วก็กระบวนการเป้าหมาย กระบวนการ จอยไป ตรงไปอีก แต่ละกิจกรรมนั่นเองนะคะ เหมือนองค์กรไอทีอาจจะ project แล้วจะแบ่งย่อย อีกว่ามีกิจกรรมอะไรบ้างนั่นเองนะคะ ก็จะมีพวกเครื่องมือ KPI แล้วก็ ก็คือ ประสิทธิภาพวัดประสิทธิ์ การทำงานของหน่วยงานตรงนี้ด้วยวะ ทำไปแล้ว ผลลัพธ์ดีไหม จะมีค่าเป็นตัวเลขไหม ฝนตก ของลูกค้า ปฏิบัติงานดีนะคะ ให้บริการรวดเร็ว ความน่าเชื่อถือ ความใส่ใจอะไรก็ว่ากันไป อันนี้ก็ ค่าผล ที่เราออกมา ถ้ามองย้อน ไปนะคะที่รัก กิจกรรม เข้าไป กิจกรรมนะคะ นึกว่าจะเหมือนประมาณว่า ถ้าไม่เข้าใจนะคะ เกี่ยวกับ ความปลอดภัย แล้วมันต้องทำอย่างไรนะคะ ต้องมีเครื่องมือมีอะไรไหม ตัวเล็กมากเลยมองไม่เห็น เอาตัวนี้นะคะ ไม่เข้า ไปเกี่ยว ระบบความปลอดภัย เราก็จะมีความถี่ที่เกิดขึ้นต้องมีการ Monitor ไหม แล้วจะมีโปรพิเศษอะไร ต้องการหรือว่าต้องแก้ปัญหาหรือเปล่า จะมา Coach แล้วก็มาดูจำนวน คือจำนวนครั้งที่เกิด เป็นการบุกรุก การเข้ามาของตัวระบบ นะคะ เราต้องมีเครื่องมือ หรือว่าอุป ที่มาให้บริการนะคะ สนับสนุนหรือ recovery ก็คือ กรณีที่มีการโจมตีขึ้นมา มาได้หรอ อาจจะเป็น i t Gold เสร็จแล้วก็จะมา ดูจำนวนนะคะ คอมผลกระทบ ธุรกิจของเราด้วย ตื่นขึ้นมามีการบุกรุก ด้วยความปลอด ขายของรัฐ เครือข่ายของเรา แล้วมาส่งผลกระทบ ฝ่ายเทคโนโลยี สารสนเทศของเราหรือเปล่า แล้วท้ายที่สุดมัน ครบนะคะ เกี่ยวกับ Messenger หรือว่า องค์กรของเราไหม มีวิธีการอย่างไร วิธีสืบเนื่อง มันเป็นกระบวนการแล้วก็เป็น ตามลำดับ นะคะ เรามาดูโครงสร้างนะคะของตัว ว่าจะสนับสนุนการทำงานรวมถึงกลยุทธ์ เรา ประโยชน์ขององค์กรอย่างไรวางแผนไว้แบบไหน อะไรที่ จูนนะคะ หน่วยงานในองค์กรของเรา กำหนดความรับผิดชอบต่างๆให้ โอนให้ เพลงพูดง่ายๆ มอบหมายงานให้ ความสามารถของแต่ละแผนกแล้วก็ ซึ่งเรามา ขายให้ถูกต้องแล้วแน่นอน งานของเรา แล้วก็อาจจะไม่เกิดคอร์ด ขาดรวมถึงการทำงานที่ค่อนข้างมีประสิทธิภาพแล้วก็รวดเร็ว เมื่อแบ่งงานถูกเขาก็จะรู้ว่าการทำงานของเขา ในแต่ละครั้งมันต้องใช้ทรัพยากรอะไรบ้าง กฎหมายต้องมีใครมาช่วยไหม อุปกรณ์หรือเปล่านะคะ หรือเครื่องมือตัวไหนที่มี เพียงพอ จะได้รู้ว่า อันไหนที่นำมาใช้ อันไหนที่ ประโยชน์มากที่สุด ซึ่งตัว กับครูบราวนี่ ว่าจะมีเนื้อหาที่ เกี่ยวกับบริหารจัดการเทคโนโลยีสารสนเทศในองค์กรของเรา จะแบ่งออก กม. หลักๆนะคะ วันที่ 1 เริ่มแรกทุกอย่างต้องมีการวางแผน ผู้บริหารก็ต้องรู้ว่า อยุธยา RE สารสนเทศ แล้วก็กลยุทธ์ของ ทางธุรกิจนี้ ไปทิศทางเดียวกัน ทั้งกลยุทธ์ เป้าหมาย ต้องไปทิศทางเดียวกันทั้งชุด เทคโนโลยีสารสนเทศของเรา ประสิทธิภาพ ระบบงาน แบบไหน นำไปใช้แล้วเกิดความเหมาะสม ธุรกิจหรือไม่ นะคะ ผู้บริหารสามารถเช็คดูได้ไหมว่าตอนนี้นี่ องค์กรประสบความสำเร็จในการใช้ทรัพยากร มีเครื่องมืออยู่ทั้งหมดนี้ พร้อมใช้งานไหม เครื่องพร้อม 8 เครื่อง แล้ว 2 เครื่องใช้ประโยชน์ได้หรือเปล่าหรือไม่เกิดประโยชน์ ใช้แล้วสามารถทำงานได้ตลอด ไม่มีการหยุดหรือว่า บุคลากร ไปอบรมมา สามารถทำงานได้ ตามหน้าที่ที่กำหนด หรือไม่นะคะ อันนี้ก็ต้องทราบว่ามีปัญหาอะไรเกิดขึ้น หรือมีกระบวนการตรงไหนที่ต้องแก้ไขนั่นเอง ต้องมีการวางแผน พนักงานทุกคนก็ต้องเข้าใจวัตถุประสงค์ขององค์กรนะคะ มีความเข้าใจกับความเสี่ยง เกิดขึ้น หน่วยงานทุกองค์กรต้องมีความเสี่ยง แน่นอน ระบบสารสนเทศ ใช้ไปอาจจะเกิดมีปัญหาเซิร์ฟเวอร์มีปัญหา บุคลากรไม่เพียงพอ น้ำเกิดได้ตลอด ความเสี่ยงตรงนี้มีวิธีการรับมืออย่างไร การแก้ไขอย่างไร ถ้าเกิด เที่ยงแล้วจะไม่เกิดผลกระทบ ธุรกิจหน่วยงานองค์กรและเกิดการเฉี่ยวชน การทำงานของหน่วยงานไหม มีการวางแผนจัดการมีแผนสำรองแผนที่ 1 แผน 2 แปลภาษา ทำอย่างไร โครงการใหม่ที่กำลังพัฒนาเกิดขึ้น สมมุติอุปกรณ์สารสนเทศไม่เพียงพอหรือว่า ซื้ออุปกรณ์มาแล้ว แต่ไม่สามารถทานใช้งาน สมมุติจะเปิดรับนักศึกษาใหม่ Game Server ใช้งานเรากำลังสั่งซื้ออุปกรณ์ใหม่ ท้ายที่สุดแล้ว มาไม่ทัน อันนี้ก็คือเป็นการวางแผนที่ไม่สมเหตุ ถูกไหมคะ โครงการที่กำลังพัฒนาหรือจัดหาอยู่ สามารถใช้งานได้ ระยะเวลาไหม วันนี้ ที่ทำระยะเวลาไหม ประมาณ หรือเพียงพอหรือ เหลือ งบประมาณ วันนี้ก็ต้องมา ธนานุบาลอีกที อันนี้ก็คือการจัดหา ระบบออกไปใช้จริง ระบบที่นำมามีประสิทธิภาพตรงความต้องการจริงหรือไม่ สั่งซื้อระบบคอมมา เท่าเดิมไหมหรือว่า ดีกว่าเดิม มีประสิทธิภาพจริงไหมสามารถที่จะ เปิดใช้งาน 4 ชั่วโมงแล้วจริงๆ เปล่า มันเป็นแบบ virginia เปล่า เปลี่ยนแปลง ฝนตก เอาไปใช้งานจริงมันออกมาใช้งานไม่ได้ ระบบก็ไม่ใช่พร้อมใช้งานแล้วตอนนี้ แน่นอนส่งผลกระทบ องค์กรแน่นอน ภาพลักษณ์ก็ไม่ดีแล้ว อุปกรณ์ไม่พร้อมใช้งานระบบไม่พร้อมใช้งานไม่มีความสุข ไปหลายๆอย่างก็ ตามกันมา ส่งมอบแล้วก็การสนับสนุน การให้บริการด้าน สารสนเทศของเรานี่ ดอทคอม เป้าหมาย วัตถุประสงค์ ธุรกิจหรือเปล่า เป้าหมายของเราคืออะไร การให้บริการลูกค้า การพึ่งพอใจของลูกค้าเป็นหลักหรือไม่ หรือต้นทุน ใช้คุ้มทุนหรือไม่ มีเงินก็ประมาณอยู่เท่านี้นะคะจัดสรร อาจจะซื้ออุปกรณ์ใหม่ ที่อยู่ภายในงบประมาณ หรือพัฒนาระบบใหม่ ประมาณที่ตั้งไว้ก็ต้องไปดูอีกว่าอันไหนมันเหมาะสม คุ้มค่า ลงทุน ใช้แล้วเกิดความ ให้ไหมล่ะ ของเรา ชุดพริตตี้ไหม ภายนอกสามารถบันทึกข้อมูลได้หรือ เปล่านะคะ ความลับของข้อมูล ทำให้เกิดความเลื่อมใสถูกไหมกรณีถ้า ข้อมูลของโรงพยาบาล ข้อมูลของ ต่างๆ ความถูกต้อง กไก่ พร้อมใช้งานเพียงพอหรือเปล่า อันนี้ก็จะเป็นสิ่งที่ ตามกันมา ถัดมาเมื่อส่งมอบ ก็ไปใช้งานเรียบร้อยแล้วครับ การประมวล ประสิทธิภาพใช้งานได้จริงไหม ตรงตามข้อ ต้องการนะคะ ของผู้ใช้งาน เปล่า วิธีการตรวจปัญหา มันจะเกิดขึ้นจริง อาจจะเกิดการจำลองเหตุการณ์กรณี ปัญหาตรงนี้ เรามีวิธีการแก้ไขแบบนี้ สามารถที่จะ คืนให้พร้อมใช้งานได้ตลอด ได้หรือไม่ ผู้บริหารเขาจะมั่นใจได้อย่างไรว่า สามารถที่จะ กรณีที่ระบบมีปัญหา เกิดขึ้น จะไม่มีผลกระทบนะคะกับหน่วยงานของเขานั่นเอง ประสิทธิภาพที่เกิดขึ้น ระบบ จะสนับสนุน เป้าหมาย ของธุรกิจขององค์กรหรือไม่ วิธีการมัดผมของความเสี่ยงไหม นะคะ สมมุติไฟตก ความเสี่ยงที่เกิดจากธรรมชาติ เดือนหนึ่งมีกี่ครั้ง ค่า 2 ค่า 3 ครั้ง โอนให้ตัวระบบของอุปกรณ์ของเรา มีปัญหาไหม ต้องเช็ค ถูกไหมคะ วิธีการคั่ว คุม การปฏิบัติ วิธีการป้องกัน ใช้งานก็ต้องปิดระบบให้ อ้วน ให้เกิดไฟ ปฏิบัติ ประสิทธิภาพนะคะ ที่เกิดขึ้น อุปกรณ์ใช้งานมาเดือน 1 เดือน 2 3 สภาพการใช้งานยังพร้อมใช้งานอยู่ไหมนะคะ จะมีการ แล้วก็รายงานไปยังผู้บริหารระดับสูง จะได้มองเห็นนะคะ ผลลัพธ์นะคะการทำงานนะคะ ของกิจกรรมต่างๆ เสร็จแล้วเราจะมาดูประโยชน์ ที่นำมาใช้ ถ้านำมาใช้แล้วเกิดประโยชน์อย่างไร ว่าจะทำให้เริ่มแรกเลย ธุรกิจกับเทคโนโลยีสารสนเทศ ดำเนินทางไปในทิศทางเดียวกัน เกิดความเข้าใจนะคะ เกี่ยวกับผู้เกี่ยวข้องทุกคน เขามีกระบวนการแบบนี้ รับแบบนี้ ส่งผลให้หน่วยงานกับองค์กรอย่างไร คนก็จะได้เข้าใจแล้วก็มี ปฏิบัติ เหมือนกัน โดยใช้นะคะกดข้อปฏิบัติเดียวกัน ความเข้าใจที่ตรงกันในองค์กรของเรา มองภาพนะคะ ขององค์กร ว่างการนำเทคโนโลยีสารสนเทศนะคะ การ หน่วยงานองค์กร ว่าอย่างไร ทราบถึงบทบาทหน้าที่นะคะของแต่ละ ได้อย่างถูกต้อง มาทุกคนรู้หน้าที่ของตนเองนะคะว่าต้องทำอะไรบ้าง แผนกนี้ทำอะไร ขอบเขตแค่ไหน แต่ละบุคคลเมื่อปฏิบัติงานตาม แล้วก็ขอบเขตอย่างประสิทธิภาพแน่นอน ถ้าเกิด ตรวจภายใน กลอนของพนักงาน ความเข้าใจแล้วก็ยอม หน่วยงานกับองค์กร หน้ากากก็จะเป็น พี่ก็ขับเป็นมาตรฐาน มีการใช้งานจากหน่วยงานอื่นๆ มีตัวอย่างไหม สวัสดีให้ดู เมื่อเราใช้แล้ว ประโยชน์นะคะ มีความไว้วางใจยอมรับจากองค์กร แล้วก็หน่วยงานภายนอก ก็คือถือเป็นมาตรฐานเดียวกันว่าประดิษฐ์ ตามขั้นตอนเหล่านี้ เป็นที่ยอมรับ ของหน่วยงานอื่น รวมถึงหน่วยงานภายในของเราด้วย ที่พูดมาทั้งหมดแล้วไม่ว่า กรอบ ขั้นตอนการแบ่งระดับ ของตัวโคบี้ ที่เรานำมาใช้งานตัวนี้ covid นี้ก็จะเป็น ความคิด ที่เอามาช่วย สนับสนุนการดำเนินงาน องค์กรใด หน่วยงานของเรา จึงได้นำตัวเทคโนโลยีสารสนเทศ มาใช้ ช่วยให้เกิดความสอดคล้องตั้งแต่วัตถุ แล้วก็แนวคิดการนำไปใช้ ทั้งทางธุรกิจแล้วก็ทาง เทคโนโลยีสารสนเทศให้ไปทิศทางเดียวกัน รวมถึงนะคะมีการกำกับดูแล ครอบคลุม ครอบครัว ตัวไหนที่มันจำเป็น สามารถนำไปใช้ โครงการใช้งานนะคะ ถูกต้องแล้วก็มี ทรงผมให้ ความต้องการทางธุรกิจของเรานี่ บรรลุตามเป้าหมาย แน่นอนเมื่อเราวางเป้าหมายไว้ บรรลุที่แล้ว เป้าหมายไว้ ธุรกิจของเราก็จะประสบ ความสำเร็จนั่นเองนะคะ วันนี้ก็จะ ภาพมุมมองแบบกว้างๆของการนำ กรอบแนวความคิดนะคะ วิธีการปฏิบัติอย่างไร วันนี้อาจารย์ยกมาเฉพาะหัวข้อ ตัวโควิดได้ที่บอกไปว่า ค่อนข้าง มีรายละเอียดค่อนข้างเยอะก็จะมี 30 วงการ อันนี้ก็มาเฉพาะหัวข้อว่ามันแบ่งเป็นระดับแบ่งเป็นเลเวลอะไรบ้าง OK ฟังแล้วเป็นอย่างไรบ้างคะ อันนี้ก็จะคล้ายๆ มาตรฐานการสอนวาด เป็นเกณฑ์ว่ามีแนวปฏิบัติอย่างนี้ 1 2 3 ถ้าเราทำตามแบบนี้ ความสำเร็จ ธุรกิจ ธุรกิจประสบความสำเร็จ เงินเพิ่มขึ้นลดทรัพยา พลากรมีความเสี่ยงธุรกิจไม่มีความเสี่ยงนั่นเองนะคะ ใครมีข้อคำถามตรงไหนเพิ่มเติมไหมคะ อาจารย์จะไปหาตัวเอกสารมาแนบให้ เนื่องจากรายละเอียดมาจะค่อนข้างเยอะ มาตรฐาน อันนี้ก็เข้า พ่อมา อันนี้ถือว่ายกมาเฉพาะหัวข้อหลัก หัวข้อใหญ่ๆยังไม่ได้พูดถึง รายละเอียดลงไปลึกเท่าไหร่นะคะ โอเคน่าจะไม่มีคำถามอะไรแล้ว เดี๋ยวเราก็จะมีท้ายบทให้ทำเหมือนเดิม จะได้เป็นการทบทวนเดี๋ยวจะลืมกันไป ก็จะมี 5 ข้อนะคะ เหมือนเดิมก็ทำเสร็จแล้วก็เอามาส่งนะคะ คนแรกเลยนะคะ คุณทางพิราบทางไกลนะคะ สำหรับสัปดาห์นี้ก็เรียบร้อยแล้ว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D (Revoice) มาตรฐานสากลด้านเทคโนโลยีคอมพิวเตอร์และดิจิทัล</dc:title>
  <dc:creator/>
  <cp:keywords/>
  <dcterms:created xsi:type="dcterms:W3CDTF">2023-01-18T05:26:23Z</dcterms:created>
  <dcterms:modified xsi:type="dcterms:W3CDTF">2023-01-18T05: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8 มกราคม 2566 เวลา 10.43 น.</vt:lpwstr>
  </property>
  <property fmtid="{D5CDD505-2E9C-101B-9397-08002B2CF9AE}" pid="3" name="subtitle">
    <vt:lpwstr/>
  </property>
</Properties>
</file>